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r>
        <w:t xml:space="preserve"> </w:t>
      </w:r>
      <w:r>
        <w:t xml:space="preserve">Naples,</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Application for Bakery Internship Position</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La Fornace di Napoli</w:t>
      </w:r>
      <w:r>
        <w:br/>
      </w:r>
      <w:r>
        <w:t xml:space="preserve">Via dei Tribunali, 154</w:t>
      </w:r>
      <w:r>
        <w:br/>
      </w:r>
      <w:r>
        <w:t xml:space="preserve">Naples, Italy</w:t>
      </w:r>
    </w:p>
    <w:p>
      <w:pPr>
        <w:pStyle w:val="BodyText"/>
      </w:pPr>
      <w:r>
        <w:t xml:space="preserve">Dear Hiring Manager,</w:t>
      </w:r>
    </w:p>
    <w:p>
      <w:pPr>
        <w:pStyle w:val="BodyText"/>
      </w:pPr>
      <w:r>
        <w:t xml:space="preserve">With profound enthusiasm and unwavering dedication to the art of traditional baking, I am writing to express my sincere interest in the Baker Internship position at La Fornace di Napoli, as advertised. This Internship Application Letter represents not merely a job application, but a heartfelt commitment to becoming part of Naples' living culinary heritage—a city where bread is sacred and every loaf tells a story. Having grown up immersed in Italy's rich gastronomic traditions, I have long dreamed of honing my skills under the guidance of masters who understand that true baking transcends mere technique; it is an expression of culture, community, and passion rooted in the very soil of Naples.</w:t>
      </w:r>
    </w:p>
    <w:p>
      <w:pPr>
        <w:pStyle w:val="BodyText"/>
      </w:pPr>
      <w:r>
        <w:t xml:space="preserve">My journey toward becoming a Baker began in childhood, watching my nonna transform simple ingredients into miracles in her tiny kitchen just outside Naples. I vividly recall the scent of sourdough rising as dawn broke over Mount Vesuvius, the rhythmic thump of dough on marble surfaces, and her mantra: "Bread is love made tangible." This early immersion cultivated a deep respect for artisanal methods that has only intensified through my formal training at the prestigious Accademia Italiana di Cucina in Rome. During my studies, I mastered foundational techniques including hand-kneading sourdough starters from local grains, fermenting for 48+ hours to develop complex flavors, and understanding how Naples' unique microclimate affects dough hydration. Yet I knew true mastery could only be achieved in the heart of the city where these traditions were born—Italy Naples.</w:t>
      </w:r>
    </w:p>
    <w:p>
      <w:pPr>
        <w:pStyle w:val="BodyText"/>
      </w:pPr>
      <w:r>
        <w:t xml:space="preserve">I am particularly drawn to La Fornace di Napoli's reputation for preserving ancient techniques while innovating with respect for heritage. Your commitment to using 100% organic, locally sourced ingredients from Campania's fertile plains aligns perfectly with my belief that a Baker must be a steward of terroir. I am eager to contribute to your daily ritual: the pre-dawn mixing of 'pasta madre' starters inherited from your family since 1895, the careful shaping of 'pizzelle' for local festivals, and the precise baking in wood-fired ovens that replicate those used by Neapolitan bakers for centuries. I understand that as a Baker in Naples, one does not merely work with flour—this role demands understanding how volcanic soil nourishes heirloom wheat varieties, why Naples' humidity creates ideal crust formation during long fermentation, and how to read the subtle signs of dough readiness without digital tools.</w:t>
      </w:r>
    </w:p>
    <w:p>
      <w:pPr>
        <w:pStyle w:val="BodyText"/>
      </w:pPr>
      <w:r>
        <w:t xml:space="preserve">What truly distinguishes this opportunity for me is the immersive cultural dimension. In Naples, bread isn't merely sustenance—it's woven into daily life from street-side 'focaccia' vendors to church festivals where 'scaccia' breads are blessed. During my brief visit to Naples last year, I spent hours observing at Pasticceria Poppella in the historic center. I witnessed how their Baker transformed simple 'pasta di mandorla' into delicate almond cakes that accompanied espresso with perfect balance—a harmony between tradition and modernity that defines Neapolitan baking. This experience crystallized my resolve: to learn not just from recipes, but from the rhythm of Naples itself. I am prepared to start at 4 AM with your team, mastering the exact moment when a 'ciabatta' loaf achieves its signature open crumb structure as it cools on bamboo racks.</w:t>
      </w:r>
    </w:p>
    <w:p>
      <w:pPr>
        <w:pStyle w:val="BodyText"/>
      </w:pPr>
      <w:r>
        <w:t xml:space="preserve">My academic background includes rigorous study of Italian baking history, including the cultural significance of 'pane di Altamura' and how Neapolitan pizza became a UNESCO-recognized intangible heritage. I've also completed a 6-month apprenticeship at B&amp;B Bakery in Rome, where I gained proficiency with commercial mixers while maintaining artisanal standards. Crucially, I speak fluent Italian (B2 level) with the local dialect accents of Naples, allowing me to communicate effectively in your kitchen and build relationships within the community. My greatest asset is my willingness to learn through humility—the understanding that even the most experienced Baker begins every morning as a novice before the ovens ignite.</w:t>
      </w:r>
    </w:p>
    <w:p>
      <w:pPr>
        <w:pStyle w:val="BodyText"/>
      </w:pPr>
      <w:r>
        <w:t xml:space="preserve">I recognize that an internship with your establishment requires more than technical skill; it demands patience, physical resilience, and deep cultural empathy. I am prepared for the demanding schedule: rising at 3 AM to prepare for dawn service, standing on my feet for 10-hour shifts while perfecting the 'focaccia' technique where olive oil pools in dough crevices like miniature lakes. What excites me most is contributing to Naples' culinary legacy by learning how your Baker shapes 'pasta frolla' into intricate 'baba al rum' pastries that have been served at royal dinners since the Bourbon era. This isn't just a job—I envision myself as an apprentice in the lineage of bakers who've shaped Naples's identity through their craft.</w:t>
      </w:r>
    </w:p>
    <w:p>
      <w:pPr>
        <w:pStyle w:val="BodyText"/>
      </w:pPr>
      <w:r>
        <w:t xml:space="preserve">I have attached my resume detailing my formal training, language certifications, and relevant experience. I would welcome the opportunity to discuss how my dedication to authentic Italian baking methods can support your mission. In Italy Naples, where a single loaf of bread can be an act of cultural preservation, I am ready to learn as much as I contribute. Thank you for considering this Internship Application Letter from a future Baker who believes that every knead is a conversation with history and every oven's heat is the heartbeat of community.</w:t>
      </w:r>
    </w:p>
    <w:p>
      <w:pPr>
        <w:pStyle w:val="BodyText"/>
      </w:pPr>
      <w:r>
        <w:t xml:space="preserve">Sincerely,</w:t>
      </w:r>
      <w:r>
        <w:br/>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 Naples, Italy</dc:title>
  <dc:creator/>
  <dc:language>en</dc:language>
  <cp:keywords/>
  <dcterms:created xsi:type="dcterms:W3CDTF">2026-07-17T04:03:13Z</dcterms:created>
  <dcterms:modified xsi:type="dcterms:W3CDTF">2026-07-17T04:03:13Z</dcterms:modified>
</cp:coreProperties>
</file>

<file path=docProps/custom.xml><?xml version="1.0" encoding="utf-8"?>
<Properties xmlns="http://schemas.openxmlformats.org/officeDocument/2006/custom-properties" xmlns:vt="http://schemas.openxmlformats.org/officeDocument/2006/docPropsVTypes"/>
</file>